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5D79A" w14:textId="57D099A7" w:rsidR="00714E31" w:rsidRDefault="00C077C5" w:rsidP="0018098B">
      <w:pPr>
        <w:pStyle w:val="Heading1"/>
        <w:spacing w:before="0"/>
      </w:pPr>
      <w:r>
        <w:t>Exam Preparation</w:t>
      </w:r>
    </w:p>
    <w:p w14:paraId="27BD148D" w14:textId="7E194060" w:rsidR="00714E31" w:rsidRPr="006C3EDA" w:rsidRDefault="00714E31" w:rsidP="00790139">
      <w:pPr>
        <w:pStyle w:val="Heading2"/>
        <w:rPr>
          <w:sz w:val="22"/>
        </w:rPr>
      </w:pPr>
      <w:r w:rsidRPr="004C3BAD">
        <w:t xml:space="preserve">Section A - Multiple Choice Questions </w:t>
      </w:r>
      <w:r w:rsidRPr="00241479">
        <w:rPr>
          <w:b w:val="0"/>
          <w:color w:val="auto"/>
        </w:rPr>
        <w:t>(</w:t>
      </w:r>
      <w:r w:rsidR="00D603B8" w:rsidRPr="00241479">
        <w:rPr>
          <w:b w:val="0"/>
          <w:color w:val="auto"/>
        </w:rPr>
        <w:t>5</w:t>
      </w:r>
      <w:r w:rsidRPr="00241479">
        <w:rPr>
          <w:b w:val="0"/>
          <w:color w:val="auto"/>
        </w:rPr>
        <w:t xml:space="preserve"> marks)</w:t>
      </w:r>
    </w:p>
    <w:p w14:paraId="1BCA2464" w14:textId="1BB84098" w:rsidR="00714E31" w:rsidRDefault="00714E31" w:rsidP="00714E31">
      <w:pPr>
        <w:spacing w:before="240"/>
        <w:rPr>
          <w:rFonts w:cs="Arial"/>
          <w:b/>
          <w:bCs/>
          <w:szCs w:val="20"/>
        </w:rPr>
      </w:pPr>
      <w:r w:rsidRPr="00384FE8">
        <w:rPr>
          <w:rFonts w:cs="Arial"/>
          <w:b/>
          <w:bCs/>
          <w:szCs w:val="20"/>
        </w:rPr>
        <w:t xml:space="preserve">Question </w:t>
      </w:r>
      <w:r w:rsidR="00C077C5" w:rsidRPr="00384FE8">
        <w:rPr>
          <w:rFonts w:cs="Arial"/>
          <w:b/>
          <w:bCs/>
          <w:szCs w:val="20"/>
        </w:rPr>
        <w:t>1</w:t>
      </w:r>
    </w:p>
    <w:p w14:paraId="62C774FC" w14:textId="77777777" w:rsidR="005C3EE0" w:rsidRPr="00A3339C" w:rsidRDefault="005C3EE0" w:rsidP="005C3EE0">
      <w:pPr>
        <w:autoSpaceDE w:val="0"/>
        <w:autoSpaceDN w:val="0"/>
        <w:adjustRightInd w:val="0"/>
        <w:rPr>
          <w:rFonts w:cs="Arial"/>
          <w:szCs w:val="20"/>
        </w:rPr>
      </w:pPr>
      <w:r w:rsidRPr="00A3339C">
        <w:rPr>
          <w:rFonts w:cs="Arial"/>
          <w:szCs w:val="20"/>
        </w:rPr>
        <w:t>The Principles of Research used in the development of the Australian Dietary Guidelines were:</w:t>
      </w:r>
    </w:p>
    <w:p w14:paraId="18DFD71E" w14:textId="77777777" w:rsidR="005C3EE0" w:rsidRPr="00241479" w:rsidRDefault="005C3EE0" w:rsidP="005C3EE0">
      <w:pPr>
        <w:pStyle w:val="ListParagraph"/>
        <w:numPr>
          <w:ilvl w:val="0"/>
          <w:numId w:val="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 xml:space="preserve">Credible sources, evidence-based literature, and accurate analysis of data. </w:t>
      </w:r>
    </w:p>
    <w:p w14:paraId="5E4C5F21" w14:textId="77777777" w:rsidR="005C3EE0" w:rsidRPr="00241479" w:rsidRDefault="005C3EE0" w:rsidP="005C3EE0">
      <w:pPr>
        <w:pStyle w:val="ListParagraph"/>
        <w:numPr>
          <w:ilvl w:val="0"/>
          <w:numId w:val="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 xml:space="preserve">Credible sources, evidence-based information, and accurate analysis of data. </w:t>
      </w:r>
    </w:p>
    <w:p w14:paraId="32EA6EE6" w14:textId="77777777" w:rsidR="005C3EE0" w:rsidRPr="00125F61" w:rsidRDefault="005C3EE0" w:rsidP="005C3EE0">
      <w:pPr>
        <w:pStyle w:val="ListParagraph"/>
        <w:numPr>
          <w:ilvl w:val="0"/>
          <w:numId w:val="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 xml:space="preserve">Credible resources, evidence-based data, and accurate analysis of data. </w:t>
      </w:r>
    </w:p>
    <w:p w14:paraId="2CC88AAE" w14:textId="77777777" w:rsidR="00241479" w:rsidRPr="00241479" w:rsidRDefault="005C3EE0" w:rsidP="00241479">
      <w:pPr>
        <w:pStyle w:val="ListParagraph"/>
        <w:numPr>
          <w:ilvl w:val="0"/>
          <w:numId w:val="3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Credible resources, evidence-based data, and meta-analysis.</w:t>
      </w:r>
    </w:p>
    <w:p w14:paraId="4039639C" w14:textId="15C7CB22" w:rsidR="000C2F87" w:rsidRPr="00241479" w:rsidRDefault="000C2F87" w:rsidP="00241479">
      <w:pPr>
        <w:autoSpaceDE w:val="0"/>
        <w:autoSpaceDN w:val="0"/>
        <w:adjustRightInd w:val="0"/>
        <w:rPr>
          <w:rFonts w:cs="Arial"/>
          <w:b/>
          <w:bCs/>
          <w:szCs w:val="20"/>
        </w:rPr>
      </w:pPr>
      <w:r w:rsidRPr="00241479">
        <w:rPr>
          <w:rFonts w:cs="Arial"/>
          <w:b/>
          <w:bCs/>
          <w:szCs w:val="20"/>
        </w:rPr>
        <w:t>Question 2</w:t>
      </w:r>
    </w:p>
    <w:p w14:paraId="584972A7" w14:textId="15714096" w:rsidR="005C3EE0" w:rsidRPr="00241479" w:rsidRDefault="005C3EE0" w:rsidP="005C3EE0">
      <w:pPr>
        <w:autoSpaceDE w:val="0"/>
        <w:autoSpaceDN w:val="0"/>
        <w:adjustRightInd w:val="0"/>
        <w:rPr>
          <w:rFonts w:cs="Arial"/>
          <w:szCs w:val="20"/>
        </w:rPr>
      </w:pPr>
      <w:r w:rsidRPr="00241479">
        <w:rPr>
          <w:rFonts w:cs="Arial"/>
          <w:szCs w:val="20"/>
        </w:rPr>
        <w:t>Identify the most likely context where a young person can develop their food knowledge and skills:</w:t>
      </w:r>
    </w:p>
    <w:p w14:paraId="14C0474A" w14:textId="178DD64C" w:rsidR="005C3EE0" w:rsidRPr="00241479" w:rsidRDefault="005C3EE0" w:rsidP="005C3EE0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hanging="357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Social media platforms, like Instagram.</w:t>
      </w:r>
    </w:p>
    <w:p w14:paraId="2F7B9476" w14:textId="66F783C1" w:rsidR="005C3EE0" w:rsidRPr="00241479" w:rsidRDefault="005C3EE0" w:rsidP="005C3EE0">
      <w:pPr>
        <w:pStyle w:val="ListParagraph"/>
        <w:numPr>
          <w:ilvl w:val="0"/>
          <w:numId w:val="17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Food education and healthy meal preparation classes at school.</w:t>
      </w:r>
    </w:p>
    <w:p w14:paraId="32FB3DA6" w14:textId="7B48ED83" w:rsidR="005C3EE0" w:rsidRPr="00241479" w:rsidRDefault="005C3EE0" w:rsidP="005C3EE0">
      <w:pPr>
        <w:pStyle w:val="ListParagraph"/>
        <w:numPr>
          <w:ilvl w:val="0"/>
          <w:numId w:val="17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241479">
        <w:rPr>
          <w:rFonts w:cs="Arial"/>
          <w:color w:val="252525"/>
          <w:szCs w:val="20"/>
          <w:shd w:val="clear" w:color="auto" w:fill="FFFFFF"/>
        </w:rPr>
        <w:t>The home.</w:t>
      </w:r>
    </w:p>
    <w:p w14:paraId="33E12DB2" w14:textId="77777777" w:rsidR="00241479" w:rsidRPr="00241479" w:rsidRDefault="005C3EE0" w:rsidP="00241479">
      <w:pPr>
        <w:pStyle w:val="ListParagraph"/>
        <w:numPr>
          <w:ilvl w:val="0"/>
          <w:numId w:val="17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At their gym.</w:t>
      </w:r>
      <w:r w:rsidR="00241479" w:rsidRPr="00241479">
        <w:rPr>
          <w:rFonts w:cs="Arial"/>
          <w:szCs w:val="20"/>
        </w:rPr>
        <w:t xml:space="preserve"> </w:t>
      </w:r>
    </w:p>
    <w:p w14:paraId="571A5FCF" w14:textId="4895BF85" w:rsidR="00B571A7" w:rsidRPr="00241479" w:rsidRDefault="00B571A7" w:rsidP="00241479">
      <w:pPr>
        <w:autoSpaceDE w:val="0"/>
        <w:autoSpaceDN w:val="0"/>
        <w:adjustRightInd w:val="0"/>
        <w:rPr>
          <w:rFonts w:cs="Arial"/>
          <w:b/>
          <w:bCs/>
          <w:szCs w:val="20"/>
        </w:rPr>
      </w:pPr>
      <w:r w:rsidRPr="00241479">
        <w:rPr>
          <w:rFonts w:cs="Arial"/>
          <w:b/>
          <w:bCs/>
          <w:szCs w:val="20"/>
        </w:rPr>
        <w:t>Question 3</w:t>
      </w:r>
    </w:p>
    <w:p w14:paraId="53736400" w14:textId="6364E9B4" w:rsidR="00B571A7" w:rsidRPr="005C3EE0" w:rsidRDefault="005C3EE0" w:rsidP="00B571A7">
      <w:pPr>
        <w:autoSpaceDE w:val="0"/>
        <w:autoSpaceDN w:val="0"/>
        <w:adjustRightInd w:val="0"/>
        <w:rPr>
          <w:rFonts w:cs="Arial"/>
          <w:szCs w:val="20"/>
        </w:rPr>
      </w:pPr>
      <w:r w:rsidRPr="005C3EE0">
        <w:rPr>
          <w:rFonts w:cs="Arial"/>
          <w:szCs w:val="20"/>
        </w:rPr>
        <w:t>The term nutritional efficacy refers to:</w:t>
      </w:r>
    </w:p>
    <w:p w14:paraId="14B5D135" w14:textId="67EDA7AF" w:rsidR="005C3EE0" w:rsidRPr="00241479" w:rsidRDefault="005C3EE0" w:rsidP="005C3EE0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The</w:t>
      </w:r>
      <w:r w:rsidRPr="00241479">
        <w:rPr>
          <w:rFonts w:cs="Arial"/>
          <w:szCs w:val="20"/>
        </w:rPr>
        <w:t xml:space="preserve"> nutritional benefit or effect</w:t>
      </w:r>
      <w:r w:rsidRPr="00241479">
        <w:rPr>
          <w:rFonts w:cs="Arial"/>
          <w:szCs w:val="20"/>
        </w:rPr>
        <w:t xml:space="preserve"> a food fad, trend, or diet provides.</w:t>
      </w:r>
    </w:p>
    <w:p w14:paraId="3A65A166" w14:textId="433DABDD" w:rsidR="005C3EE0" w:rsidRPr="00241479" w:rsidRDefault="005C3EE0" w:rsidP="005C3EE0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The amount of nutrients in a meal.</w:t>
      </w:r>
    </w:p>
    <w:p w14:paraId="5AAD5693" w14:textId="77777777" w:rsidR="00241479" w:rsidRPr="00241479" w:rsidRDefault="005C3EE0" w:rsidP="00241479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How effective a diet is in helping someone lose weight.</w:t>
      </w:r>
    </w:p>
    <w:p w14:paraId="53829DFA" w14:textId="7A50CD16" w:rsidR="0019458C" w:rsidRPr="00241479" w:rsidRDefault="005C3EE0" w:rsidP="00241479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Factors that impact how efficient one</w:t>
      </w:r>
      <w:r w:rsidR="0019458C" w:rsidRPr="00241479">
        <w:rPr>
          <w:rFonts w:cs="Arial"/>
          <w:szCs w:val="20"/>
        </w:rPr>
        <w:t>'</w:t>
      </w:r>
      <w:r w:rsidRPr="00241479">
        <w:rPr>
          <w:rFonts w:cs="Arial"/>
          <w:szCs w:val="20"/>
        </w:rPr>
        <w:t>s diet is.</w:t>
      </w:r>
      <w:r w:rsidR="00241479" w:rsidRPr="00241479">
        <w:rPr>
          <w:rFonts w:cs="Arial"/>
          <w:szCs w:val="20"/>
        </w:rPr>
        <w:t xml:space="preserve"> </w:t>
      </w:r>
    </w:p>
    <w:p w14:paraId="548F17C4" w14:textId="54F368DE" w:rsidR="0019458C" w:rsidRDefault="0019458C" w:rsidP="0019458C">
      <w:pPr>
        <w:spacing w:before="240"/>
        <w:rPr>
          <w:rFonts w:cs="Arial"/>
          <w:b/>
          <w:bCs/>
          <w:szCs w:val="20"/>
        </w:rPr>
      </w:pPr>
      <w:r w:rsidRPr="00384FE8">
        <w:rPr>
          <w:rFonts w:cs="Arial"/>
          <w:b/>
          <w:bCs/>
          <w:szCs w:val="20"/>
        </w:rPr>
        <w:t>Question</w:t>
      </w:r>
      <w:r>
        <w:rPr>
          <w:rFonts w:cs="Arial"/>
          <w:b/>
          <w:bCs/>
          <w:szCs w:val="20"/>
        </w:rPr>
        <w:t xml:space="preserve"> 4</w:t>
      </w:r>
    </w:p>
    <w:p w14:paraId="108FA1E8" w14:textId="72DF35A1" w:rsidR="0019458C" w:rsidRDefault="0019458C" w:rsidP="0019458C">
      <w:pPr>
        <w:autoSpaceDE w:val="0"/>
        <w:autoSpaceDN w:val="0"/>
        <w:adjustRightInd w:val="0"/>
        <w:rPr>
          <w:rFonts w:cs="Arial"/>
          <w:szCs w:val="20"/>
        </w:rPr>
      </w:pPr>
      <w:r>
        <w:rPr>
          <w:rFonts w:cs="Arial"/>
          <w:szCs w:val="20"/>
        </w:rPr>
        <w:t>When evaluating the nutritional efficacy of a weight-loss diet, it is important to:</w:t>
      </w:r>
    </w:p>
    <w:p w14:paraId="3FDAAD7A" w14:textId="7E89CA7B" w:rsidR="0019458C" w:rsidRPr="00241479" w:rsidRDefault="0019458C" w:rsidP="0019458C">
      <w:pPr>
        <w:pStyle w:val="ListParagraph"/>
        <w:numPr>
          <w:ilvl w:val="0"/>
          <w:numId w:val="12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Ensure that the food in the diet promotes high consumption of all three macronutrients.</w:t>
      </w:r>
    </w:p>
    <w:p w14:paraId="433DFBAF" w14:textId="02804266" w:rsidR="0019458C" w:rsidRPr="00241479" w:rsidRDefault="0019458C" w:rsidP="0019458C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Check that the person advertising the diet has experienced success on the same diet.</w:t>
      </w:r>
    </w:p>
    <w:p w14:paraId="021C0DE0" w14:textId="5C4E47CF" w:rsidR="0019458C" w:rsidRPr="00241479" w:rsidRDefault="0019458C" w:rsidP="0019458C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Ensure the diet meets the recommendations of the Australian Guide to Healthy Eating and promotes regular exercise.</w:t>
      </w:r>
    </w:p>
    <w:p w14:paraId="4AF31121" w14:textId="77777777" w:rsidR="00241479" w:rsidRPr="00241479" w:rsidRDefault="0019458C" w:rsidP="00241479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241479">
        <w:rPr>
          <w:rFonts w:cs="Arial"/>
          <w:szCs w:val="20"/>
        </w:rPr>
        <w:t>None of the above.</w:t>
      </w:r>
      <w:r w:rsidR="00241479" w:rsidRPr="00241479">
        <w:rPr>
          <w:rFonts w:cs="Arial"/>
          <w:szCs w:val="20"/>
        </w:rPr>
        <w:t xml:space="preserve"> </w:t>
      </w:r>
    </w:p>
    <w:p w14:paraId="0F916E8A" w14:textId="48A70837" w:rsidR="00B571A7" w:rsidRPr="00241479" w:rsidRDefault="00B571A7" w:rsidP="00241479">
      <w:pPr>
        <w:autoSpaceDE w:val="0"/>
        <w:autoSpaceDN w:val="0"/>
        <w:adjustRightInd w:val="0"/>
        <w:rPr>
          <w:rFonts w:cs="Arial"/>
          <w:b/>
          <w:bCs/>
          <w:szCs w:val="20"/>
        </w:rPr>
      </w:pPr>
      <w:r w:rsidRPr="00241479">
        <w:rPr>
          <w:rFonts w:cs="Arial"/>
          <w:b/>
          <w:bCs/>
          <w:szCs w:val="20"/>
        </w:rPr>
        <w:t xml:space="preserve">Question </w:t>
      </w:r>
      <w:r w:rsidR="0019458C" w:rsidRPr="00241479">
        <w:rPr>
          <w:rFonts w:cs="Arial"/>
          <w:b/>
          <w:bCs/>
          <w:szCs w:val="20"/>
        </w:rPr>
        <w:t>5</w:t>
      </w:r>
    </w:p>
    <w:p w14:paraId="594A5057" w14:textId="11286822" w:rsidR="00B571A7" w:rsidRDefault="005C3EE0" w:rsidP="00B571A7">
      <w:pPr>
        <w:autoSpaceDE w:val="0"/>
        <w:autoSpaceDN w:val="0"/>
        <w:adjustRightInd w:val="0"/>
        <w:rPr>
          <w:rFonts w:cs="Arial"/>
          <w:szCs w:val="20"/>
        </w:rPr>
      </w:pPr>
      <w:r>
        <w:rPr>
          <w:rFonts w:cs="Arial"/>
          <w:szCs w:val="20"/>
        </w:rPr>
        <w:t xml:space="preserve">Which evidence-based research should be used when evaluating the credibility of </w:t>
      </w:r>
      <w:r w:rsidR="0019458C">
        <w:rPr>
          <w:rFonts w:cs="Arial"/>
          <w:szCs w:val="20"/>
        </w:rPr>
        <w:t xml:space="preserve">a drink that claims it flushes fat from the body overnight?  </w:t>
      </w:r>
    </w:p>
    <w:p w14:paraId="12F8F9E4" w14:textId="7DD9E4B5" w:rsidR="00B571A7" w:rsidRPr="00AE49B6" w:rsidRDefault="005C3EE0" w:rsidP="00520E39">
      <w:pPr>
        <w:pStyle w:val="ListParagraph"/>
        <w:numPr>
          <w:ilvl w:val="0"/>
          <w:numId w:val="11"/>
        </w:numPr>
        <w:autoSpaceDE w:val="0"/>
        <w:autoSpaceDN w:val="0"/>
        <w:adjustRightInd w:val="0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peer reviews,</w:t>
      </w:r>
    </w:p>
    <w:p w14:paraId="749762F6" w14:textId="5983C6F4" w:rsidR="00B571A7" w:rsidRPr="00AE49B6" w:rsidRDefault="005C3EE0" w:rsidP="00520E39">
      <w:pPr>
        <w:pStyle w:val="ListParagraph"/>
        <w:numPr>
          <w:ilvl w:val="0"/>
          <w:numId w:val="11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meta-analysis,</w:t>
      </w:r>
    </w:p>
    <w:p w14:paraId="315658FA" w14:textId="77777777" w:rsidR="0019458C" w:rsidRDefault="005C3EE0" w:rsidP="0019458C">
      <w:pPr>
        <w:pStyle w:val="ListParagraph"/>
        <w:numPr>
          <w:ilvl w:val="0"/>
          <w:numId w:val="11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>
        <w:rPr>
          <w:rFonts w:cs="Arial"/>
          <w:szCs w:val="20"/>
        </w:rPr>
        <w:t>scientific testing,</w:t>
      </w:r>
    </w:p>
    <w:p w14:paraId="53A8147E" w14:textId="781D7953" w:rsidR="005C3EE0" w:rsidRPr="005C3EE0" w:rsidRDefault="005C3EE0" w:rsidP="00241479">
      <w:pPr>
        <w:pStyle w:val="ListParagraph"/>
        <w:numPr>
          <w:ilvl w:val="0"/>
          <w:numId w:val="11"/>
        </w:numPr>
        <w:autoSpaceDE w:val="0"/>
        <w:autoSpaceDN w:val="0"/>
        <w:adjustRightInd w:val="0"/>
        <w:ind w:left="714" w:hanging="357"/>
        <w:contextualSpacing w:val="0"/>
        <w:rPr>
          <w:rFonts w:cs="Arial"/>
          <w:szCs w:val="20"/>
        </w:rPr>
      </w:pPr>
      <w:r w:rsidRPr="0019458C">
        <w:rPr>
          <w:rFonts w:cs="Arial"/>
          <w:szCs w:val="20"/>
        </w:rPr>
        <w:t>all of the above.</w:t>
      </w:r>
    </w:p>
    <w:p w14:paraId="4420C15E" w14:textId="77777777" w:rsidR="0019458C" w:rsidRDefault="0019458C">
      <w:pPr>
        <w:rPr>
          <w:rFonts w:cs="Arial"/>
          <w:szCs w:val="20"/>
        </w:rPr>
      </w:pPr>
    </w:p>
    <w:p w14:paraId="2EE9CD52" w14:textId="77777777" w:rsidR="0019458C" w:rsidRDefault="0019458C">
      <w:pPr>
        <w:rPr>
          <w:rFonts w:cs="Arial"/>
          <w:b/>
          <w:bCs/>
          <w:szCs w:val="20"/>
        </w:rPr>
      </w:pPr>
    </w:p>
    <w:p w14:paraId="18C1877E" w14:textId="77777777" w:rsidR="0019458C" w:rsidRPr="00AE49B6" w:rsidRDefault="0019458C">
      <w:pPr>
        <w:rPr>
          <w:rFonts w:cs="Arial"/>
          <w:b/>
          <w:bCs/>
          <w:szCs w:val="20"/>
        </w:rPr>
      </w:pPr>
    </w:p>
    <w:p w14:paraId="673D9BE7" w14:textId="69F30E81" w:rsidR="00714E31" w:rsidRPr="004C3BAD" w:rsidRDefault="00714E31" w:rsidP="004C3BAD">
      <w:pPr>
        <w:pStyle w:val="Heading2"/>
      </w:pPr>
      <w:r w:rsidRPr="004C3BAD">
        <w:lastRenderedPageBreak/>
        <w:t xml:space="preserve">Section B – Short Answer Responses </w:t>
      </w:r>
      <w:r w:rsidRPr="004C3BAD">
        <w:rPr>
          <w:b w:val="0"/>
          <w:bCs/>
          <w:color w:val="auto"/>
        </w:rPr>
        <w:t>(</w:t>
      </w:r>
      <w:r w:rsidR="00A064D0">
        <w:rPr>
          <w:b w:val="0"/>
          <w:bCs/>
          <w:color w:val="auto"/>
        </w:rPr>
        <w:t>1</w:t>
      </w:r>
      <w:r w:rsidR="00873DE2">
        <w:rPr>
          <w:b w:val="0"/>
          <w:bCs/>
          <w:color w:val="auto"/>
        </w:rPr>
        <w:t>0</w:t>
      </w:r>
      <w:r w:rsidR="00BC63A6">
        <w:rPr>
          <w:b w:val="0"/>
          <w:bCs/>
          <w:color w:val="auto"/>
        </w:rPr>
        <w:t xml:space="preserve"> </w:t>
      </w:r>
      <w:r w:rsidRPr="004C3BAD">
        <w:rPr>
          <w:b w:val="0"/>
          <w:bCs/>
          <w:color w:val="auto"/>
        </w:rPr>
        <w:t>marks)</w:t>
      </w:r>
      <w:r w:rsidR="006902BE">
        <w:rPr>
          <w:b w:val="0"/>
          <w:bCs/>
          <w:color w:val="auto"/>
        </w:rPr>
        <w:t xml:space="preserve"> </w:t>
      </w:r>
      <w:r w:rsidR="00A55C23">
        <w:rPr>
          <w:b w:val="0"/>
          <w:bCs/>
          <w:color w:val="auto"/>
        </w:rPr>
        <w:t xml:space="preserve"> </w:t>
      </w:r>
    </w:p>
    <w:p w14:paraId="0E804B7F" w14:textId="26FF3523" w:rsidR="009F042C" w:rsidRDefault="009F042C" w:rsidP="009F042C">
      <w:pPr>
        <w:spacing w:line="240" w:lineRule="auto"/>
        <w:rPr>
          <w:rFonts w:cs="Arial"/>
          <w:bCs/>
          <w:szCs w:val="20"/>
          <w:lang w:val="en-US"/>
        </w:rPr>
      </w:pPr>
      <w:r w:rsidRPr="00285E89">
        <w:rPr>
          <w:rFonts w:cs="Arial"/>
          <w:b/>
          <w:szCs w:val="20"/>
          <w:lang w:val="en-US"/>
        </w:rPr>
        <w:t xml:space="preserve">Question </w:t>
      </w:r>
      <w:r w:rsidR="00DB444E">
        <w:rPr>
          <w:rFonts w:cs="Arial"/>
          <w:b/>
          <w:szCs w:val="20"/>
          <w:lang w:val="en-US"/>
        </w:rPr>
        <w:t>1</w:t>
      </w:r>
      <w:r>
        <w:rPr>
          <w:rFonts w:cs="Arial"/>
          <w:b/>
          <w:szCs w:val="20"/>
          <w:lang w:val="en-US"/>
        </w:rPr>
        <w:t xml:space="preserve"> </w:t>
      </w:r>
      <w:r w:rsidRPr="00551293">
        <w:rPr>
          <w:rFonts w:cs="Arial"/>
          <w:bCs/>
          <w:szCs w:val="20"/>
          <w:lang w:val="en-US"/>
        </w:rPr>
        <w:t>(</w:t>
      </w:r>
      <w:r w:rsidR="00873DE2">
        <w:rPr>
          <w:rFonts w:cs="Arial"/>
          <w:bCs/>
          <w:szCs w:val="20"/>
          <w:lang w:val="en-US"/>
        </w:rPr>
        <w:t>3</w:t>
      </w:r>
      <w:r w:rsidRPr="00551293">
        <w:rPr>
          <w:rFonts w:cs="Arial"/>
          <w:bCs/>
          <w:szCs w:val="20"/>
          <w:lang w:val="en-US"/>
        </w:rPr>
        <w:t xml:space="preserve"> marks)</w:t>
      </w:r>
    </w:p>
    <w:p w14:paraId="73A88419" w14:textId="488E099B" w:rsidR="00B95560" w:rsidRPr="00873DE2" w:rsidRDefault="0019458C" w:rsidP="00873DE2">
      <w:pPr>
        <w:shd w:val="clear" w:color="auto" w:fill="FFFFFF"/>
        <w:rPr>
          <w:rFonts w:cs="Arial"/>
          <w:szCs w:val="20"/>
        </w:rPr>
      </w:pPr>
      <w:r>
        <w:rPr>
          <w:rFonts w:cs="Arial"/>
          <w:bCs/>
          <w:szCs w:val="20"/>
          <w:lang w:val="en-US"/>
        </w:rPr>
        <w:t xml:space="preserve">Provide </w:t>
      </w:r>
      <w:r w:rsidR="00873DE2">
        <w:rPr>
          <w:rFonts w:cs="Arial"/>
          <w:bCs/>
          <w:szCs w:val="20"/>
          <w:lang w:val="en-US"/>
        </w:rPr>
        <w:t>three</w:t>
      </w:r>
      <w:r w:rsidR="00873DE2" w:rsidRPr="00873DE2">
        <w:rPr>
          <w:rFonts w:cs="Arial"/>
          <w:bCs/>
          <w:szCs w:val="20"/>
          <w:lang w:val="en-US"/>
        </w:rPr>
        <w:t xml:space="preserve"> </w:t>
      </w:r>
      <w:r>
        <w:rPr>
          <w:rFonts w:cs="Arial"/>
          <w:bCs/>
          <w:szCs w:val="20"/>
          <w:lang w:val="en-US"/>
        </w:rPr>
        <w:t xml:space="preserve">examples of contexts where an elderly adult can gain food information and skills. </w:t>
      </w:r>
      <w:r w:rsidR="00B95560" w:rsidRPr="00873DE2">
        <w:rPr>
          <w:rFonts w:cs="Arial"/>
          <w:szCs w:val="20"/>
        </w:rPr>
        <w:t>(</w:t>
      </w:r>
      <w:r w:rsidR="00B11B15" w:rsidRPr="00873DE2">
        <w:rPr>
          <w:rFonts w:cs="Arial"/>
          <w:szCs w:val="20"/>
        </w:rPr>
        <w:t>2</w:t>
      </w:r>
      <w:r w:rsidR="00B95560" w:rsidRPr="00873DE2">
        <w:rPr>
          <w:rFonts w:cs="Arial"/>
          <w:szCs w:val="20"/>
        </w:rPr>
        <w:t xml:space="preserve"> marks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B95560" w14:paraId="2E81D7E1" w14:textId="77777777" w:rsidTr="00AE49B6">
        <w:trPr>
          <w:trHeight w:val="2830"/>
        </w:trPr>
        <w:tc>
          <w:tcPr>
            <w:tcW w:w="10199" w:type="dxa"/>
          </w:tcPr>
          <w:p w14:paraId="70B6C3C9" w14:textId="743D2545" w:rsidR="0019458C" w:rsidRPr="00873DE2" w:rsidRDefault="0019458C" w:rsidP="00241479">
            <w:pPr>
              <w:pStyle w:val="Default"/>
              <w:spacing w:before="120" w:after="120" w:line="288" w:lineRule="auto"/>
              <w:contextualSpacing/>
              <w:rPr>
                <w:rFonts w:ascii="Arial" w:hAnsi="Arial"/>
                <w:color w:val="006FC0"/>
                <w:sz w:val="20"/>
                <w:szCs w:val="20"/>
              </w:rPr>
            </w:pPr>
          </w:p>
        </w:tc>
      </w:tr>
    </w:tbl>
    <w:p w14:paraId="35B93DE6" w14:textId="77777777" w:rsidR="00873DE2" w:rsidRPr="00873DE2" w:rsidRDefault="00873DE2" w:rsidP="00873DE2">
      <w:pPr>
        <w:pStyle w:val="Default"/>
        <w:ind w:left="360"/>
        <w:rPr>
          <w:sz w:val="20"/>
          <w:szCs w:val="20"/>
        </w:rPr>
      </w:pPr>
    </w:p>
    <w:p w14:paraId="6435A65A" w14:textId="6CD66542" w:rsidR="0019458C" w:rsidRPr="0019458C" w:rsidRDefault="0019458C" w:rsidP="0019458C">
      <w:pPr>
        <w:autoSpaceDE w:val="0"/>
        <w:autoSpaceDN w:val="0"/>
        <w:adjustRightInd w:val="0"/>
        <w:spacing w:before="0" w:after="0" w:line="240" w:lineRule="auto"/>
        <w:rPr>
          <w:rFonts w:cs="Arial"/>
          <w:szCs w:val="20"/>
        </w:rPr>
      </w:pPr>
      <w:r w:rsidRPr="0019458C">
        <w:rPr>
          <w:rFonts w:cs="Arial"/>
          <w:b/>
          <w:bCs/>
          <w:szCs w:val="20"/>
        </w:rPr>
        <w:t xml:space="preserve">Question </w:t>
      </w:r>
      <w:r>
        <w:rPr>
          <w:rFonts w:cs="Arial"/>
          <w:b/>
          <w:bCs/>
          <w:szCs w:val="20"/>
        </w:rPr>
        <w:t xml:space="preserve">2 </w:t>
      </w:r>
      <w:r w:rsidRPr="0019458C">
        <w:rPr>
          <w:rFonts w:cs="Arial"/>
          <w:szCs w:val="20"/>
        </w:rPr>
        <w:t>(</w:t>
      </w:r>
      <w:r>
        <w:rPr>
          <w:rFonts w:cs="Arial"/>
          <w:szCs w:val="20"/>
        </w:rPr>
        <w:t>7</w:t>
      </w:r>
      <w:r w:rsidRPr="0019458C">
        <w:rPr>
          <w:rFonts w:cs="Arial"/>
          <w:szCs w:val="20"/>
        </w:rPr>
        <w:t xml:space="preserve"> marks)</w:t>
      </w:r>
    </w:p>
    <w:p w14:paraId="4AB4DA4C" w14:textId="7451C170" w:rsidR="0019458C" w:rsidRPr="0019458C" w:rsidRDefault="0019458C" w:rsidP="0019458C">
      <w:pPr>
        <w:autoSpaceDE w:val="0"/>
        <w:autoSpaceDN w:val="0"/>
        <w:adjustRightInd w:val="0"/>
        <w:spacing w:before="0" w:after="0" w:line="240" w:lineRule="auto"/>
        <w:rPr>
          <w:rFonts w:cs="Arial"/>
          <w:szCs w:val="20"/>
        </w:rPr>
      </w:pPr>
    </w:p>
    <w:p w14:paraId="1A4D3EE1" w14:textId="53657795" w:rsidR="0019458C" w:rsidRDefault="0019458C" w:rsidP="0019458C">
      <w:pPr>
        <w:autoSpaceDE w:val="0"/>
        <w:autoSpaceDN w:val="0"/>
        <w:adjustRightInd w:val="0"/>
        <w:spacing w:before="0" w:after="0" w:line="240" w:lineRule="auto"/>
        <w:rPr>
          <w:rFonts w:cs="Arial"/>
          <w:szCs w:val="20"/>
        </w:rPr>
      </w:pPr>
      <w:r w:rsidRPr="0019458C">
        <w:rPr>
          <w:rFonts w:cs="Arial"/>
          <w:szCs w:val="20"/>
        </w:rPr>
        <w:t xml:space="preserve">A </w:t>
      </w:r>
      <w:r>
        <w:rPr>
          <w:rFonts w:cs="Arial"/>
          <w:szCs w:val="20"/>
        </w:rPr>
        <w:t>young couple</w:t>
      </w:r>
      <w:r w:rsidRPr="0019458C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is considering</w:t>
      </w:r>
      <w:r w:rsidR="00241479">
        <w:rPr>
          <w:rFonts w:cs="Arial"/>
          <w:szCs w:val="20"/>
        </w:rPr>
        <w:t xml:space="preserve"> which meal to choose. They want to lose a few kilograms, and both meals were</w:t>
      </w:r>
      <w:r>
        <w:rPr>
          <w:rFonts w:cs="Arial"/>
          <w:szCs w:val="20"/>
        </w:rPr>
        <w:t xml:space="preserve"> advertised in a weight-loss </w:t>
      </w:r>
      <w:r w:rsidR="00241479">
        <w:rPr>
          <w:rFonts w:cs="Arial"/>
          <w:szCs w:val="20"/>
        </w:rPr>
        <w:t>magazine.</w:t>
      </w:r>
    </w:p>
    <w:p w14:paraId="61088825" w14:textId="77777777" w:rsidR="0019458C" w:rsidRPr="0019458C" w:rsidRDefault="0019458C" w:rsidP="0019458C">
      <w:pPr>
        <w:autoSpaceDE w:val="0"/>
        <w:autoSpaceDN w:val="0"/>
        <w:adjustRightInd w:val="0"/>
        <w:spacing w:before="0" w:after="0" w:line="240" w:lineRule="auto"/>
        <w:rPr>
          <w:rFonts w:cs="Arial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19458C" w14:paraId="36D32AAD" w14:textId="77777777" w:rsidTr="0019458C">
        <w:trPr>
          <w:trHeight w:val="806"/>
        </w:trPr>
        <w:tc>
          <w:tcPr>
            <w:tcW w:w="5097" w:type="dxa"/>
          </w:tcPr>
          <w:p w14:paraId="4A5636FC" w14:textId="77777777" w:rsidR="0019458C" w:rsidRPr="0019458C" w:rsidRDefault="0019458C" w:rsidP="0019458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458C">
              <w:rPr>
                <w:rFonts w:ascii="Arial" w:hAnsi="Arial" w:cs="Arial"/>
                <w:b/>
                <w:bCs/>
                <w:sz w:val="20"/>
                <w:szCs w:val="20"/>
              </w:rPr>
              <w:t>Meal One</w:t>
            </w:r>
          </w:p>
          <w:p w14:paraId="4EA3BAF4" w14:textId="4A95B142" w:rsidR="0019458C" w:rsidRPr="0019458C" w:rsidRDefault="0019458C" w:rsidP="0019458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19458C">
              <w:rPr>
                <w:rFonts w:ascii="Arial" w:hAnsi="Arial" w:cs="Arial"/>
                <w:sz w:val="20"/>
                <w:szCs w:val="20"/>
              </w:rPr>
              <w:t>Stir-fr</w:t>
            </w:r>
            <w:r>
              <w:rPr>
                <w:rFonts w:ascii="Arial" w:hAnsi="Arial" w:cs="Arial"/>
                <w:sz w:val="20"/>
                <w:szCs w:val="20"/>
              </w:rPr>
              <w:t>ied</w:t>
            </w:r>
            <w:r w:rsidRPr="0019458C">
              <w:rPr>
                <w:rFonts w:ascii="Arial" w:hAnsi="Arial" w:cs="Arial"/>
                <w:sz w:val="20"/>
                <w:szCs w:val="20"/>
              </w:rPr>
              <w:t xml:space="preserve"> chicken with mushrooms, beans, carrots, and red capsicum, served with brown rice and low-salt soy sauce.</w:t>
            </w:r>
          </w:p>
        </w:tc>
        <w:tc>
          <w:tcPr>
            <w:tcW w:w="5097" w:type="dxa"/>
          </w:tcPr>
          <w:p w14:paraId="1BD0F922" w14:textId="77777777" w:rsidR="0019458C" w:rsidRPr="0019458C" w:rsidRDefault="0019458C" w:rsidP="0019458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458C">
              <w:rPr>
                <w:rFonts w:ascii="Arial" w:hAnsi="Arial" w:cs="Arial"/>
                <w:b/>
                <w:bCs/>
                <w:sz w:val="20"/>
                <w:szCs w:val="20"/>
              </w:rPr>
              <w:t>Meal Two</w:t>
            </w:r>
          </w:p>
          <w:p w14:paraId="7A47FD73" w14:textId="24490D7A" w:rsidR="0019458C" w:rsidRPr="0019458C" w:rsidRDefault="0019458C" w:rsidP="0019458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rispy pastry filled with c</w:t>
            </w:r>
            <w:r w:rsidRPr="0019458C">
              <w:rPr>
                <w:rFonts w:ascii="Arial" w:hAnsi="Arial" w:cs="Arial"/>
                <w:sz w:val="20"/>
                <w:szCs w:val="20"/>
              </w:rPr>
              <w:t>hicken, onion, and bacon pi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467F46C6" w14:textId="0164B610" w:rsidR="0019458C" w:rsidRPr="0019458C" w:rsidRDefault="0019458C" w:rsidP="0019458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cs="Arial"/>
          <w:szCs w:val="20"/>
        </w:rPr>
      </w:pPr>
      <w:r w:rsidRPr="0019458C">
        <w:rPr>
          <w:rFonts w:cs="Arial"/>
          <w:szCs w:val="20"/>
        </w:rPr>
        <w:t xml:space="preserve">Analyse the nutritional efficacy of the meals </w:t>
      </w:r>
      <w:r>
        <w:rPr>
          <w:rFonts w:cs="Arial"/>
          <w:szCs w:val="20"/>
        </w:rPr>
        <w:t>with the Australian Guide to Healthy Eating and select the meal that best meets the couple's needs</w:t>
      </w:r>
      <w:r w:rsidRPr="0019458C">
        <w:rPr>
          <w:rFonts w:cs="Arial"/>
          <w:szCs w:val="20"/>
        </w:rPr>
        <w:t>.</w:t>
      </w:r>
      <w:r w:rsidRPr="0019458C">
        <w:rPr>
          <w:rFonts w:cs="Arial"/>
          <w:szCs w:val="20"/>
        </w:rPr>
        <w:t xml:space="preserve"> 4 mark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19458C" w14:paraId="57ECA86F" w14:textId="77777777" w:rsidTr="0019458C">
        <w:trPr>
          <w:trHeight w:val="6594"/>
        </w:trPr>
        <w:tc>
          <w:tcPr>
            <w:tcW w:w="9773" w:type="dxa"/>
          </w:tcPr>
          <w:p w14:paraId="62816B8D" w14:textId="2E5C07CC" w:rsidR="0019458C" w:rsidRDefault="0019458C" w:rsidP="00241479">
            <w:pPr>
              <w:spacing w:before="120" w:after="120"/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  <w:p w14:paraId="08429119" w14:textId="77777777" w:rsidR="0019458C" w:rsidRPr="0019458C" w:rsidRDefault="0019458C" w:rsidP="0019458C">
            <w:pPr>
              <w:spacing w:before="120" w:after="120"/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  <w:p w14:paraId="03102745" w14:textId="77777777" w:rsidR="0019458C" w:rsidRPr="0019458C" w:rsidRDefault="0019458C" w:rsidP="0019458C">
            <w:pPr>
              <w:spacing w:before="120" w:after="120"/>
              <w:rPr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  <w:p w14:paraId="11740834" w14:textId="2B6B7248" w:rsidR="0019458C" w:rsidRDefault="0019458C" w:rsidP="0019458C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40C0142" w14:textId="77777777" w:rsidR="0019458C" w:rsidRPr="0019458C" w:rsidRDefault="0019458C" w:rsidP="0019458C">
            <w:pPr>
              <w:spacing w:before="120" w:after="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4DE5742" w14:textId="77777777" w:rsidR="0019458C" w:rsidRDefault="0019458C" w:rsidP="0019458C">
            <w:pPr>
              <w:spacing w:before="120" w:after="120"/>
              <w:rPr>
                <w:rFonts w:cs="Arial"/>
                <w:b/>
                <w:i/>
                <w:iCs/>
                <w:sz w:val="18"/>
                <w:szCs w:val="18"/>
              </w:rPr>
            </w:pPr>
          </w:p>
          <w:p w14:paraId="120B55F1" w14:textId="5116E165" w:rsidR="0019458C" w:rsidRDefault="0019458C" w:rsidP="0019458C">
            <w:pPr>
              <w:spacing w:before="120" w:after="120"/>
              <w:rPr>
                <w:rFonts w:cs="Arial"/>
                <w:b/>
                <w:i/>
                <w:iCs/>
                <w:sz w:val="18"/>
                <w:szCs w:val="18"/>
              </w:rPr>
            </w:pPr>
          </w:p>
        </w:tc>
      </w:tr>
    </w:tbl>
    <w:p w14:paraId="3F76F2B4" w14:textId="77777777" w:rsidR="0019458C" w:rsidRDefault="0019458C" w:rsidP="0019458C">
      <w:pPr>
        <w:pStyle w:val="ListParagraph"/>
        <w:autoSpaceDE w:val="0"/>
        <w:autoSpaceDN w:val="0"/>
        <w:adjustRightInd w:val="0"/>
        <w:spacing w:after="0"/>
        <w:ind w:left="360"/>
        <w:rPr>
          <w:rFonts w:cs="Arial"/>
          <w:bCs/>
          <w:sz w:val="18"/>
          <w:szCs w:val="18"/>
          <w:lang w:val="en-US"/>
        </w:rPr>
      </w:pPr>
    </w:p>
    <w:p w14:paraId="16D31C41" w14:textId="77777777" w:rsidR="0019458C" w:rsidRDefault="0019458C">
      <w:pPr>
        <w:rPr>
          <w:rFonts w:cs="Arial"/>
          <w:bCs/>
          <w:sz w:val="18"/>
          <w:szCs w:val="18"/>
          <w:lang w:val="en-US"/>
        </w:rPr>
      </w:pPr>
      <w:r>
        <w:rPr>
          <w:rFonts w:cs="Arial"/>
          <w:bCs/>
          <w:sz w:val="18"/>
          <w:szCs w:val="18"/>
          <w:lang w:val="en-US"/>
        </w:rPr>
        <w:br w:type="page"/>
      </w:r>
    </w:p>
    <w:p w14:paraId="6DD44800" w14:textId="77777777" w:rsidR="00241479" w:rsidRPr="00241479" w:rsidRDefault="0019458C" w:rsidP="0019458C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357" w:hanging="357"/>
        <w:contextualSpacing w:val="0"/>
        <w:rPr>
          <w:rFonts w:cs="Arial"/>
          <w:szCs w:val="20"/>
        </w:rPr>
      </w:pPr>
      <w:r w:rsidRPr="00241479">
        <w:rPr>
          <w:rFonts w:cs="Arial"/>
          <w:bCs/>
          <w:szCs w:val="20"/>
          <w:lang w:val="en-US"/>
        </w:rPr>
        <w:lastRenderedPageBreak/>
        <w:t xml:space="preserve">Explain why the young couple should consider evidence-based principles to assess the credibility of a weight-loss diet. </w:t>
      </w:r>
    </w:p>
    <w:p w14:paraId="0E1A2E25" w14:textId="53C95525" w:rsidR="0019458C" w:rsidRPr="0019458C" w:rsidRDefault="0019458C" w:rsidP="00241479">
      <w:pPr>
        <w:pStyle w:val="ListParagraph"/>
        <w:autoSpaceDE w:val="0"/>
        <w:autoSpaceDN w:val="0"/>
        <w:adjustRightInd w:val="0"/>
        <w:ind w:left="357"/>
        <w:contextualSpacing w:val="0"/>
        <w:jc w:val="right"/>
        <w:rPr>
          <w:rFonts w:cs="Arial"/>
          <w:szCs w:val="20"/>
        </w:rPr>
      </w:pPr>
      <w:r>
        <w:rPr>
          <w:rFonts w:cs="Arial"/>
          <w:bCs/>
          <w:sz w:val="18"/>
          <w:szCs w:val="18"/>
          <w:lang w:val="en-US"/>
        </w:rPr>
        <w:t>(3 marks)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3"/>
      </w:tblGrid>
      <w:tr w:rsidR="0019458C" w:rsidRPr="00241479" w14:paraId="6096B560" w14:textId="77777777" w:rsidTr="0019458C">
        <w:trPr>
          <w:trHeight w:val="4728"/>
        </w:trPr>
        <w:tc>
          <w:tcPr>
            <w:tcW w:w="9773" w:type="dxa"/>
          </w:tcPr>
          <w:p w14:paraId="1D6902A2" w14:textId="1BA3ECE0" w:rsidR="0019458C" w:rsidRPr="00241479" w:rsidRDefault="0019458C" w:rsidP="00241479">
            <w:pPr>
              <w:spacing w:before="120" w:after="120"/>
              <w:rPr>
                <w:rFonts w:cs="Arial"/>
                <w:bCs/>
                <w:sz w:val="20"/>
                <w:szCs w:val="20"/>
              </w:rPr>
            </w:pPr>
          </w:p>
        </w:tc>
      </w:tr>
    </w:tbl>
    <w:p w14:paraId="649CB4BC" w14:textId="1F96FF16" w:rsidR="0019458C" w:rsidRPr="0019458C" w:rsidRDefault="0019458C" w:rsidP="0019458C">
      <w:pPr>
        <w:spacing w:line="240" w:lineRule="auto"/>
        <w:rPr>
          <w:rFonts w:cs="Arial"/>
          <w:b/>
          <w:i/>
          <w:iCs/>
          <w:sz w:val="18"/>
          <w:szCs w:val="18"/>
          <w:lang w:val="en-US"/>
        </w:rPr>
      </w:pPr>
    </w:p>
    <w:sectPr w:rsidR="0019458C" w:rsidRPr="0019458C" w:rsidSect="0018260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9456F" w14:textId="77777777" w:rsidR="0019317C" w:rsidRDefault="0019317C" w:rsidP="0018260F">
      <w:pPr>
        <w:spacing w:before="0" w:after="0" w:line="240" w:lineRule="auto"/>
      </w:pPr>
      <w:r>
        <w:separator/>
      </w:r>
    </w:p>
  </w:endnote>
  <w:endnote w:type="continuationSeparator" w:id="0">
    <w:p w14:paraId="7CB6EE2F" w14:textId="77777777" w:rsidR="0019317C" w:rsidRDefault="0019317C" w:rsidP="0018260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CA12D" w14:textId="77777777" w:rsidR="000C2F87" w:rsidRDefault="000C2F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0CF78" w14:textId="72CDB2C8" w:rsidR="0018260F" w:rsidRDefault="0018260F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43DD5" w14:textId="77777777" w:rsidR="000C2F87" w:rsidRDefault="000C2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A1757" w14:textId="77777777" w:rsidR="0019317C" w:rsidRDefault="0019317C" w:rsidP="0018260F">
      <w:pPr>
        <w:spacing w:before="0" w:after="0" w:line="240" w:lineRule="auto"/>
      </w:pPr>
      <w:r>
        <w:separator/>
      </w:r>
    </w:p>
  </w:footnote>
  <w:footnote w:type="continuationSeparator" w:id="0">
    <w:p w14:paraId="32E25645" w14:textId="77777777" w:rsidR="0019317C" w:rsidRDefault="0019317C" w:rsidP="0018260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79D7B" w14:textId="77777777" w:rsidR="000C2F87" w:rsidRDefault="000C2F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2C905C4A" w14:textId="1F09CB37" w:rsidR="0018260F" w:rsidRPr="0045360C" w:rsidRDefault="0045360C" w:rsidP="0045360C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>
          <w:rPr>
            <w:szCs w:val="20"/>
          </w:rPr>
          <w:t xml:space="preserve">Unit </w:t>
        </w:r>
        <w:r w:rsidR="00790139">
          <w:rPr>
            <w:szCs w:val="20"/>
          </w:rPr>
          <w:t>4</w:t>
        </w:r>
        <w:r>
          <w:rPr>
            <w:szCs w:val="20"/>
          </w:rPr>
          <w:t xml:space="preserve"> – Outcome </w:t>
        </w:r>
        <w:r w:rsidR="00790139">
          <w:rPr>
            <w:szCs w:val="20"/>
          </w:rPr>
          <w:t>1</w:t>
        </w:r>
        <w:r>
          <w:rPr>
            <w:szCs w:val="20"/>
          </w:rPr>
          <w:t xml:space="preserve"> - Topic </w:t>
        </w:r>
        <w:r w:rsidR="00790139">
          <w:rPr>
            <w:szCs w:val="20"/>
          </w:rPr>
          <w:t>1 and 2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011E3" w14:textId="77777777" w:rsidR="000C2F87" w:rsidRDefault="000C2F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034AC"/>
    <w:multiLevelType w:val="hybridMultilevel"/>
    <w:tmpl w:val="B1A8E8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57D20"/>
    <w:multiLevelType w:val="hybridMultilevel"/>
    <w:tmpl w:val="5AE68E6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B7CCF"/>
    <w:multiLevelType w:val="hybridMultilevel"/>
    <w:tmpl w:val="CA2A42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EB0F8A"/>
    <w:multiLevelType w:val="hybridMultilevel"/>
    <w:tmpl w:val="ACA6F82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1D20C5"/>
    <w:multiLevelType w:val="hybridMultilevel"/>
    <w:tmpl w:val="A8A09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E35C8"/>
    <w:multiLevelType w:val="hybridMultilevel"/>
    <w:tmpl w:val="04FA624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FD4008"/>
    <w:multiLevelType w:val="hybridMultilevel"/>
    <w:tmpl w:val="5E18503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364859"/>
    <w:multiLevelType w:val="hybridMultilevel"/>
    <w:tmpl w:val="07BE709A"/>
    <w:lvl w:ilvl="0" w:tplc="02EA3DFA">
      <w:start w:val="1"/>
      <w:numFmt w:val="lowerLetter"/>
      <w:lvlText w:val="%1."/>
      <w:lvlJc w:val="left"/>
      <w:pPr>
        <w:ind w:left="720" w:hanging="360"/>
      </w:pPr>
      <w:rPr>
        <w:sz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31845"/>
    <w:multiLevelType w:val="hybridMultilevel"/>
    <w:tmpl w:val="A606DC0C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057393"/>
    <w:multiLevelType w:val="hybridMultilevel"/>
    <w:tmpl w:val="1C486A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6A1D2C"/>
    <w:multiLevelType w:val="hybridMultilevel"/>
    <w:tmpl w:val="561620D2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70B7C5E"/>
    <w:multiLevelType w:val="hybridMultilevel"/>
    <w:tmpl w:val="5E185036"/>
    <w:lvl w:ilvl="0" w:tplc="82E652EA">
      <w:start w:val="1"/>
      <w:numFmt w:val="lowerLetter"/>
      <w:lvlText w:val="%1."/>
      <w:lvlJc w:val="left"/>
      <w:pPr>
        <w:ind w:left="360" w:hanging="360"/>
      </w:pPr>
      <w:rPr>
        <w:rFonts w:cstheme="minorBidi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7633096"/>
    <w:multiLevelType w:val="hybridMultilevel"/>
    <w:tmpl w:val="6EC02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760246"/>
    <w:multiLevelType w:val="hybridMultilevel"/>
    <w:tmpl w:val="04FA624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9D4D15"/>
    <w:multiLevelType w:val="hybridMultilevel"/>
    <w:tmpl w:val="E14CC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1B0E6D"/>
    <w:multiLevelType w:val="hybridMultilevel"/>
    <w:tmpl w:val="89389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7" w15:restartNumberingAfterBreak="0">
    <w:nsid w:val="726F620F"/>
    <w:multiLevelType w:val="hybridMultilevel"/>
    <w:tmpl w:val="04FA624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D2149C"/>
    <w:multiLevelType w:val="hybridMultilevel"/>
    <w:tmpl w:val="912A6B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sz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B298F"/>
    <w:multiLevelType w:val="hybridMultilevel"/>
    <w:tmpl w:val="17685F46"/>
    <w:lvl w:ilvl="0" w:tplc="959E6682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6767153">
    <w:abstractNumId w:val="16"/>
  </w:num>
  <w:num w:numId="2" w16cid:durableId="2118670202">
    <w:abstractNumId w:val="19"/>
  </w:num>
  <w:num w:numId="3" w16cid:durableId="726756424">
    <w:abstractNumId w:val="7"/>
  </w:num>
  <w:num w:numId="4" w16cid:durableId="1270502597">
    <w:abstractNumId w:val="11"/>
  </w:num>
  <w:num w:numId="5" w16cid:durableId="689839437">
    <w:abstractNumId w:val="6"/>
  </w:num>
  <w:num w:numId="6" w16cid:durableId="552495">
    <w:abstractNumId w:val="9"/>
  </w:num>
  <w:num w:numId="7" w16cid:durableId="535236200">
    <w:abstractNumId w:val="14"/>
  </w:num>
  <w:num w:numId="8" w16cid:durableId="1470591300">
    <w:abstractNumId w:val="2"/>
  </w:num>
  <w:num w:numId="9" w16cid:durableId="1385251309">
    <w:abstractNumId w:val="18"/>
  </w:num>
  <w:num w:numId="10" w16cid:durableId="1701470361">
    <w:abstractNumId w:val="5"/>
  </w:num>
  <w:num w:numId="11" w16cid:durableId="1441336306">
    <w:abstractNumId w:val="13"/>
  </w:num>
  <w:num w:numId="12" w16cid:durableId="665788499">
    <w:abstractNumId w:val="17"/>
  </w:num>
  <w:num w:numId="13" w16cid:durableId="1871801101">
    <w:abstractNumId w:val="4"/>
  </w:num>
  <w:num w:numId="14" w16cid:durableId="2089157399">
    <w:abstractNumId w:val="20"/>
  </w:num>
  <w:num w:numId="15" w16cid:durableId="1424840914">
    <w:abstractNumId w:val="10"/>
  </w:num>
  <w:num w:numId="16" w16cid:durableId="2001733011">
    <w:abstractNumId w:val="3"/>
  </w:num>
  <w:num w:numId="17" w16cid:durableId="1976717741">
    <w:abstractNumId w:val="1"/>
  </w:num>
  <w:num w:numId="18" w16cid:durableId="1137718592">
    <w:abstractNumId w:val="8"/>
  </w:num>
  <w:num w:numId="19" w16cid:durableId="1535464599">
    <w:abstractNumId w:val="15"/>
  </w:num>
  <w:num w:numId="20" w16cid:durableId="1601912401">
    <w:abstractNumId w:val="12"/>
  </w:num>
  <w:num w:numId="21" w16cid:durableId="10235532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sagFAHNmZyQtAAAA"/>
  </w:docVars>
  <w:rsids>
    <w:rsidRoot w:val="00FE2D2D"/>
    <w:rsid w:val="00005DE7"/>
    <w:rsid w:val="0001053F"/>
    <w:rsid w:val="00012B22"/>
    <w:rsid w:val="000146D0"/>
    <w:rsid w:val="00016878"/>
    <w:rsid w:val="00020607"/>
    <w:rsid w:val="000333BB"/>
    <w:rsid w:val="000457BE"/>
    <w:rsid w:val="00051EF5"/>
    <w:rsid w:val="00052F2A"/>
    <w:rsid w:val="000613A4"/>
    <w:rsid w:val="000719F7"/>
    <w:rsid w:val="00071D75"/>
    <w:rsid w:val="00071F4E"/>
    <w:rsid w:val="000724E2"/>
    <w:rsid w:val="0009162E"/>
    <w:rsid w:val="0009435F"/>
    <w:rsid w:val="00096B2E"/>
    <w:rsid w:val="00096D99"/>
    <w:rsid w:val="000A0F57"/>
    <w:rsid w:val="000A52AF"/>
    <w:rsid w:val="000B22E5"/>
    <w:rsid w:val="000C2F87"/>
    <w:rsid w:val="000C5460"/>
    <w:rsid w:val="000C579F"/>
    <w:rsid w:val="000C6781"/>
    <w:rsid w:val="000C757C"/>
    <w:rsid w:val="000D02B0"/>
    <w:rsid w:val="000D1EFB"/>
    <w:rsid w:val="000D70C4"/>
    <w:rsid w:val="000E7055"/>
    <w:rsid w:val="000F52E1"/>
    <w:rsid w:val="0011351B"/>
    <w:rsid w:val="00116193"/>
    <w:rsid w:val="00123731"/>
    <w:rsid w:val="0012461F"/>
    <w:rsid w:val="00126EED"/>
    <w:rsid w:val="00132818"/>
    <w:rsid w:val="001341A8"/>
    <w:rsid w:val="00140BC9"/>
    <w:rsid w:val="00147D68"/>
    <w:rsid w:val="00157102"/>
    <w:rsid w:val="0015717F"/>
    <w:rsid w:val="001605DB"/>
    <w:rsid w:val="0017124B"/>
    <w:rsid w:val="00175D99"/>
    <w:rsid w:val="0018098B"/>
    <w:rsid w:val="0018260F"/>
    <w:rsid w:val="00183081"/>
    <w:rsid w:val="00185C2B"/>
    <w:rsid w:val="0019317C"/>
    <w:rsid w:val="0019458C"/>
    <w:rsid w:val="00194A33"/>
    <w:rsid w:val="00195E37"/>
    <w:rsid w:val="001A0C83"/>
    <w:rsid w:val="001A10FB"/>
    <w:rsid w:val="001A12F9"/>
    <w:rsid w:val="001A5CDA"/>
    <w:rsid w:val="001B6690"/>
    <w:rsid w:val="001B772F"/>
    <w:rsid w:val="001D702B"/>
    <w:rsid w:val="001E5DCD"/>
    <w:rsid w:val="001F12CE"/>
    <w:rsid w:val="001F732B"/>
    <w:rsid w:val="00201DAC"/>
    <w:rsid w:val="0020255F"/>
    <w:rsid w:val="00202900"/>
    <w:rsid w:val="00202D75"/>
    <w:rsid w:val="00204EB9"/>
    <w:rsid w:val="00204F8E"/>
    <w:rsid w:val="00207930"/>
    <w:rsid w:val="00207972"/>
    <w:rsid w:val="002101DB"/>
    <w:rsid w:val="00210251"/>
    <w:rsid w:val="002102AA"/>
    <w:rsid w:val="00215A94"/>
    <w:rsid w:val="00220923"/>
    <w:rsid w:val="00223B38"/>
    <w:rsid w:val="002246C9"/>
    <w:rsid w:val="00226822"/>
    <w:rsid w:val="002368FC"/>
    <w:rsid w:val="00241479"/>
    <w:rsid w:val="00243345"/>
    <w:rsid w:val="002530D6"/>
    <w:rsid w:val="00254521"/>
    <w:rsid w:val="00254784"/>
    <w:rsid w:val="00267907"/>
    <w:rsid w:val="0027126C"/>
    <w:rsid w:val="00272803"/>
    <w:rsid w:val="00272940"/>
    <w:rsid w:val="00272ABB"/>
    <w:rsid w:val="00274B9C"/>
    <w:rsid w:val="002760CB"/>
    <w:rsid w:val="00277812"/>
    <w:rsid w:val="00283052"/>
    <w:rsid w:val="00283582"/>
    <w:rsid w:val="002877E9"/>
    <w:rsid w:val="00287B0D"/>
    <w:rsid w:val="00287E73"/>
    <w:rsid w:val="00290197"/>
    <w:rsid w:val="0029191A"/>
    <w:rsid w:val="002963A9"/>
    <w:rsid w:val="00296C00"/>
    <w:rsid w:val="00297300"/>
    <w:rsid w:val="002A0FD9"/>
    <w:rsid w:val="002A42F6"/>
    <w:rsid w:val="002A6679"/>
    <w:rsid w:val="002A6FD7"/>
    <w:rsid w:val="002B72F0"/>
    <w:rsid w:val="002C1D66"/>
    <w:rsid w:val="002C3894"/>
    <w:rsid w:val="002D3235"/>
    <w:rsid w:val="002E450B"/>
    <w:rsid w:val="002E5ECE"/>
    <w:rsid w:val="002F015A"/>
    <w:rsid w:val="002F3490"/>
    <w:rsid w:val="00307D6B"/>
    <w:rsid w:val="00316B19"/>
    <w:rsid w:val="00317711"/>
    <w:rsid w:val="00321C00"/>
    <w:rsid w:val="00327536"/>
    <w:rsid w:val="00333371"/>
    <w:rsid w:val="00334D64"/>
    <w:rsid w:val="003420A9"/>
    <w:rsid w:val="00345118"/>
    <w:rsid w:val="0035690A"/>
    <w:rsid w:val="0037102B"/>
    <w:rsid w:val="0037512B"/>
    <w:rsid w:val="00381E88"/>
    <w:rsid w:val="00384F08"/>
    <w:rsid w:val="00384FE8"/>
    <w:rsid w:val="003962A8"/>
    <w:rsid w:val="003A3473"/>
    <w:rsid w:val="003A657B"/>
    <w:rsid w:val="003B4683"/>
    <w:rsid w:val="003C0C2F"/>
    <w:rsid w:val="003C2E2A"/>
    <w:rsid w:val="003D476D"/>
    <w:rsid w:val="003D4A84"/>
    <w:rsid w:val="003D5C98"/>
    <w:rsid w:val="003E690B"/>
    <w:rsid w:val="003E7DF3"/>
    <w:rsid w:val="003F3180"/>
    <w:rsid w:val="003F5237"/>
    <w:rsid w:val="003F5762"/>
    <w:rsid w:val="003F6651"/>
    <w:rsid w:val="00401964"/>
    <w:rsid w:val="004047C0"/>
    <w:rsid w:val="00405564"/>
    <w:rsid w:val="00410A7C"/>
    <w:rsid w:val="004146A7"/>
    <w:rsid w:val="0042070C"/>
    <w:rsid w:val="004210C1"/>
    <w:rsid w:val="00432579"/>
    <w:rsid w:val="0043498D"/>
    <w:rsid w:val="004432F1"/>
    <w:rsid w:val="00444F4A"/>
    <w:rsid w:val="0045360C"/>
    <w:rsid w:val="004812AE"/>
    <w:rsid w:val="00486E1B"/>
    <w:rsid w:val="004907E5"/>
    <w:rsid w:val="00493058"/>
    <w:rsid w:val="004945BA"/>
    <w:rsid w:val="004A3488"/>
    <w:rsid w:val="004A42F7"/>
    <w:rsid w:val="004A6F9C"/>
    <w:rsid w:val="004A7A76"/>
    <w:rsid w:val="004B514D"/>
    <w:rsid w:val="004B6A19"/>
    <w:rsid w:val="004B7748"/>
    <w:rsid w:val="004C01E0"/>
    <w:rsid w:val="004C3BAD"/>
    <w:rsid w:val="004D3FE9"/>
    <w:rsid w:val="004D58D7"/>
    <w:rsid w:val="004D6016"/>
    <w:rsid w:val="004D77EA"/>
    <w:rsid w:val="004E2E4A"/>
    <w:rsid w:val="004F0757"/>
    <w:rsid w:val="004F079E"/>
    <w:rsid w:val="004F20EC"/>
    <w:rsid w:val="004F48E8"/>
    <w:rsid w:val="004F57FD"/>
    <w:rsid w:val="004F7349"/>
    <w:rsid w:val="004F7397"/>
    <w:rsid w:val="005058E3"/>
    <w:rsid w:val="0051747D"/>
    <w:rsid w:val="00520E39"/>
    <w:rsid w:val="005242E8"/>
    <w:rsid w:val="00526BE3"/>
    <w:rsid w:val="00545134"/>
    <w:rsid w:val="005470DF"/>
    <w:rsid w:val="00551293"/>
    <w:rsid w:val="00552A31"/>
    <w:rsid w:val="00553089"/>
    <w:rsid w:val="00553213"/>
    <w:rsid w:val="00571894"/>
    <w:rsid w:val="00577F32"/>
    <w:rsid w:val="00582CC1"/>
    <w:rsid w:val="00582EEF"/>
    <w:rsid w:val="005848EB"/>
    <w:rsid w:val="00590A5A"/>
    <w:rsid w:val="0059666C"/>
    <w:rsid w:val="005A76A0"/>
    <w:rsid w:val="005B4102"/>
    <w:rsid w:val="005B4D43"/>
    <w:rsid w:val="005C3EE0"/>
    <w:rsid w:val="005D1E16"/>
    <w:rsid w:val="005E12EE"/>
    <w:rsid w:val="005E66B2"/>
    <w:rsid w:val="005F0333"/>
    <w:rsid w:val="005F1BAE"/>
    <w:rsid w:val="005F4710"/>
    <w:rsid w:val="00600F59"/>
    <w:rsid w:val="00611480"/>
    <w:rsid w:val="00615D9E"/>
    <w:rsid w:val="00622825"/>
    <w:rsid w:val="006258A5"/>
    <w:rsid w:val="0063484A"/>
    <w:rsid w:val="006357DE"/>
    <w:rsid w:val="006374C7"/>
    <w:rsid w:val="006459C6"/>
    <w:rsid w:val="0065428D"/>
    <w:rsid w:val="00664466"/>
    <w:rsid w:val="00675986"/>
    <w:rsid w:val="006818AC"/>
    <w:rsid w:val="006830CA"/>
    <w:rsid w:val="006902BE"/>
    <w:rsid w:val="00694520"/>
    <w:rsid w:val="00694F34"/>
    <w:rsid w:val="0069522E"/>
    <w:rsid w:val="006A4A75"/>
    <w:rsid w:val="006B36B5"/>
    <w:rsid w:val="006C250A"/>
    <w:rsid w:val="006C3C50"/>
    <w:rsid w:val="006C577B"/>
    <w:rsid w:val="006C78A4"/>
    <w:rsid w:val="006D2418"/>
    <w:rsid w:val="00701DD7"/>
    <w:rsid w:val="00705D92"/>
    <w:rsid w:val="00712DA2"/>
    <w:rsid w:val="00714E31"/>
    <w:rsid w:val="00720EF1"/>
    <w:rsid w:val="00722262"/>
    <w:rsid w:val="00727694"/>
    <w:rsid w:val="00753BDE"/>
    <w:rsid w:val="00766FF5"/>
    <w:rsid w:val="00781D13"/>
    <w:rsid w:val="0078640C"/>
    <w:rsid w:val="0078668C"/>
    <w:rsid w:val="00786720"/>
    <w:rsid w:val="00790139"/>
    <w:rsid w:val="00791D1D"/>
    <w:rsid w:val="00794FFE"/>
    <w:rsid w:val="00795653"/>
    <w:rsid w:val="00795953"/>
    <w:rsid w:val="00797D9E"/>
    <w:rsid w:val="007A058F"/>
    <w:rsid w:val="007A07FC"/>
    <w:rsid w:val="007A0D5E"/>
    <w:rsid w:val="007A4FB1"/>
    <w:rsid w:val="007B0C6A"/>
    <w:rsid w:val="007B40F3"/>
    <w:rsid w:val="007B73C8"/>
    <w:rsid w:val="007C357B"/>
    <w:rsid w:val="007C556F"/>
    <w:rsid w:val="007D088D"/>
    <w:rsid w:val="007D3A19"/>
    <w:rsid w:val="007D3F23"/>
    <w:rsid w:val="007D4F52"/>
    <w:rsid w:val="007E11E8"/>
    <w:rsid w:val="007E38C9"/>
    <w:rsid w:val="007E7A5D"/>
    <w:rsid w:val="007F0562"/>
    <w:rsid w:val="00800499"/>
    <w:rsid w:val="00813477"/>
    <w:rsid w:val="0081608F"/>
    <w:rsid w:val="0081711F"/>
    <w:rsid w:val="00817783"/>
    <w:rsid w:val="00820049"/>
    <w:rsid w:val="00821667"/>
    <w:rsid w:val="008279D1"/>
    <w:rsid w:val="0084119F"/>
    <w:rsid w:val="00843500"/>
    <w:rsid w:val="00852432"/>
    <w:rsid w:val="00860B06"/>
    <w:rsid w:val="00864DAD"/>
    <w:rsid w:val="008658F8"/>
    <w:rsid w:val="00865F12"/>
    <w:rsid w:val="00873DE2"/>
    <w:rsid w:val="00875758"/>
    <w:rsid w:val="0088313C"/>
    <w:rsid w:val="008840EF"/>
    <w:rsid w:val="00884BF3"/>
    <w:rsid w:val="0089048E"/>
    <w:rsid w:val="00894B43"/>
    <w:rsid w:val="008B77DB"/>
    <w:rsid w:val="008D0781"/>
    <w:rsid w:val="008D2F1D"/>
    <w:rsid w:val="008E5DF5"/>
    <w:rsid w:val="008E5E7A"/>
    <w:rsid w:val="008E7D32"/>
    <w:rsid w:val="008F0933"/>
    <w:rsid w:val="008F3060"/>
    <w:rsid w:val="008F3374"/>
    <w:rsid w:val="008F3F32"/>
    <w:rsid w:val="008F6C17"/>
    <w:rsid w:val="008F7E44"/>
    <w:rsid w:val="00902D21"/>
    <w:rsid w:val="00910C07"/>
    <w:rsid w:val="00910C83"/>
    <w:rsid w:val="00911ABB"/>
    <w:rsid w:val="00915DDC"/>
    <w:rsid w:val="00917D4D"/>
    <w:rsid w:val="009200D0"/>
    <w:rsid w:val="0092289B"/>
    <w:rsid w:val="00926132"/>
    <w:rsid w:val="00936AB9"/>
    <w:rsid w:val="00946448"/>
    <w:rsid w:val="00967B0E"/>
    <w:rsid w:val="009716A1"/>
    <w:rsid w:val="00971E07"/>
    <w:rsid w:val="00972DEE"/>
    <w:rsid w:val="00986420"/>
    <w:rsid w:val="009A0E89"/>
    <w:rsid w:val="009A178F"/>
    <w:rsid w:val="009A2772"/>
    <w:rsid w:val="009C4753"/>
    <w:rsid w:val="009D1614"/>
    <w:rsid w:val="009D58D5"/>
    <w:rsid w:val="009E7ECD"/>
    <w:rsid w:val="009F0296"/>
    <w:rsid w:val="009F042C"/>
    <w:rsid w:val="009F1CF1"/>
    <w:rsid w:val="009F5CBD"/>
    <w:rsid w:val="009F5F55"/>
    <w:rsid w:val="009F6C7E"/>
    <w:rsid w:val="00A04A53"/>
    <w:rsid w:val="00A0503B"/>
    <w:rsid w:val="00A06186"/>
    <w:rsid w:val="00A064D0"/>
    <w:rsid w:val="00A07603"/>
    <w:rsid w:val="00A108FF"/>
    <w:rsid w:val="00A211F6"/>
    <w:rsid w:val="00A213C4"/>
    <w:rsid w:val="00A21C1B"/>
    <w:rsid w:val="00A32DDE"/>
    <w:rsid w:val="00A33ADB"/>
    <w:rsid w:val="00A37738"/>
    <w:rsid w:val="00A42692"/>
    <w:rsid w:val="00A5225C"/>
    <w:rsid w:val="00A52BE0"/>
    <w:rsid w:val="00A55C23"/>
    <w:rsid w:val="00A62743"/>
    <w:rsid w:val="00A675C9"/>
    <w:rsid w:val="00A755C9"/>
    <w:rsid w:val="00A805C2"/>
    <w:rsid w:val="00A82251"/>
    <w:rsid w:val="00A82C3B"/>
    <w:rsid w:val="00A84CA4"/>
    <w:rsid w:val="00A91F22"/>
    <w:rsid w:val="00AA370E"/>
    <w:rsid w:val="00AB06A6"/>
    <w:rsid w:val="00AB6438"/>
    <w:rsid w:val="00AB6C1A"/>
    <w:rsid w:val="00AC6323"/>
    <w:rsid w:val="00AD2818"/>
    <w:rsid w:val="00AE2876"/>
    <w:rsid w:val="00AE49B6"/>
    <w:rsid w:val="00AE73FE"/>
    <w:rsid w:val="00AF0703"/>
    <w:rsid w:val="00AF4BC5"/>
    <w:rsid w:val="00B03933"/>
    <w:rsid w:val="00B04429"/>
    <w:rsid w:val="00B05CC3"/>
    <w:rsid w:val="00B10960"/>
    <w:rsid w:val="00B11B15"/>
    <w:rsid w:val="00B11B94"/>
    <w:rsid w:val="00B3028A"/>
    <w:rsid w:val="00B35567"/>
    <w:rsid w:val="00B359BD"/>
    <w:rsid w:val="00B35BFF"/>
    <w:rsid w:val="00B35EA6"/>
    <w:rsid w:val="00B42E24"/>
    <w:rsid w:val="00B46A4B"/>
    <w:rsid w:val="00B54C11"/>
    <w:rsid w:val="00B55709"/>
    <w:rsid w:val="00B5712B"/>
    <w:rsid w:val="00B571A7"/>
    <w:rsid w:val="00B571FC"/>
    <w:rsid w:val="00B60C01"/>
    <w:rsid w:val="00B629D7"/>
    <w:rsid w:val="00B6302F"/>
    <w:rsid w:val="00B7725B"/>
    <w:rsid w:val="00B823CE"/>
    <w:rsid w:val="00B93291"/>
    <w:rsid w:val="00B95560"/>
    <w:rsid w:val="00B96829"/>
    <w:rsid w:val="00BB1081"/>
    <w:rsid w:val="00BB3F31"/>
    <w:rsid w:val="00BC63A6"/>
    <w:rsid w:val="00BD1FD8"/>
    <w:rsid w:val="00BE08EA"/>
    <w:rsid w:val="00BE0ABA"/>
    <w:rsid w:val="00BE1D70"/>
    <w:rsid w:val="00BE2F4C"/>
    <w:rsid w:val="00BF3B8B"/>
    <w:rsid w:val="00C00C79"/>
    <w:rsid w:val="00C04BB2"/>
    <w:rsid w:val="00C0511F"/>
    <w:rsid w:val="00C06AC9"/>
    <w:rsid w:val="00C077C5"/>
    <w:rsid w:val="00C168BB"/>
    <w:rsid w:val="00C26CE8"/>
    <w:rsid w:val="00C27B0D"/>
    <w:rsid w:val="00C337D8"/>
    <w:rsid w:val="00C36320"/>
    <w:rsid w:val="00C44B1E"/>
    <w:rsid w:val="00C50214"/>
    <w:rsid w:val="00C56B62"/>
    <w:rsid w:val="00C6303D"/>
    <w:rsid w:val="00C63FB7"/>
    <w:rsid w:val="00C6548F"/>
    <w:rsid w:val="00C65FE0"/>
    <w:rsid w:val="00C67CF5"/>
    <w:rsid w:val="00C7693E"/>
    <w:rsid w:val="00C76F2B"/>
    <w:rsid w:val="00C8403F"/>
    <w:rsid w:val="00C850D0"/>
    <w:rsid w:val="00C906AD"/>
    <w:rsid w:val="00C94024"/>
    <w:rsid w:val="00CA07CD"/>
    <w:rsid w:val="00CA2E80"/>
    <w:rsid w:val="00CA2EA0"/>
    <w:rsid w:val="00CA4B60"/>
    <w:rsid w:val="00CA77F9"/>
    <w:rsid w:val="00CB0E60"/>
    <w:rsid w:val="00CE5F6D"/>
    <w:rsid w:val="00CE6F39"/>
    <w:rsid w:val="00CF4C8B"/>
    <w:rsid w:val="00D10390"/>
    <w:rsid w:val="00D128EF"/>
    <w:rsid w:val="00D13A6E"/>
    <w:rsid w:val="00D1484D"/>
    <w:rsid w:val="00D1627E"/>
    <w:rsid w:val="00D22A1E"/>
    <w:rsid w:val="00D230C3"/>
    <w:rsid w:val="00D3445A"/>
    <w:rsid w:val="00D34CDC"/>
    <w:rsid w:val="00D36064"/>
    <w:rsid w:val="00D40908"/>
    <w:rsid w:val="00D41182"/>
    <w:rsid w:val="00D43DA3"/>
    <w:rsid w:val="00D50D7B"/>
    <w:rsid w:val="00D51DAA"/>
    <w:rsid w:val="00D603B8"/>
    <w:rsid w:val="00D60756"/>
    <w:rsid w:val="00D644F2"/>
    <w:rsid w:val="00D83EDA"/>
    <w:rsid w:val="00D84C29"/>
    <w:rsid w:val="00D904FA"/>
    <w:rsid w:val="00D95116"/>
    <w:rsid w:val="00D959EA"/>
    <w:rsid w:val="00DA645F"/>
    <w:rsid w:val="00DB021C"/>
    <w:rsid w:val="00DB444E"/>
    <w:rsid w:val="00DB5ECD"/>
    <w:rsid w:val="00DC6262"/>
    <w:rsid w:val="00DD4612"/>
    <w:rsid w:val="00DE104C"/>
    <w:rsid w:val="00DE4195"/>
    <w:rsid w:val="00DE5541"/>
    <w:rsid w:val="00E01078"/>
    <w:rsid w:val="00E01820"/>
    <w:rsid w:val="00E04395"/>
    <w:rsid w:val="00E10BCA"/>
    <w:rsid w:val="00E167F4"/>
    <w:rsid w:val="00E22317"/>
    <w:rsid w:val="00E23CD1"/>
    <w:rsid w:val="00E27401"/>
    <w:rsid w:val="00E303C2"/>
    <w:rsid w:val="00E30AD3"/>
    <w:rsid w:val="00E346D8"/>
    <w:rsid w:val="00E42AAB"/>
    <w:rsid w:val="00E44014"/>
    <w:rsid w:val="00E54A86"/>
    <w:rsid w:val="00E60FF9"/>
    <w:rsid w:val="00E77646"/>
    <w:rsid w:val="00E86087"/>
    <w:rsid w:val="00EA090B"/>
    <w:rsid w:val="00EA14E7"/>
    <w:rsid w:val="00EA39F7"/>
    <w:rsid w:val="00EA5389"/>
    <w:rsid w:val="00EC3DEF"/>
    <w:rsid w:val="00ED2331"/>
    <w:rsid w:val="00EE0366"/>
    <w:rsid w:val="00EE09BB"/>
    <w:rsid w:val="00EE6016"/>
    <w:rsid w:val="00EE7613"/>
    <w:rsid w:val="00EF1B6A"/>
    <w:rsid w:val="00EF3147"/>
    <w:rsid w:val="00F04052"/>
    <w:rsid w:val="00F072C5"/>
    <w:rsid w:val="00F10EA6"/>
    <w:rsid w:val="00F17A98"/>
    <w:rsid w:val="00F23E17"/>
    <w:rsid w:val="00F31276"/>
    <w:rsid w:val="00F32170"/>
    <w:rsid w:val="00F32213"/>
    <w:rsid w:val="00F32401"/>
    <w:rsid w:val="00F34489"/>
    <w:rsid w:val="00F42EC5"/>
    <w:rsid w:val="00F4346C"/>
    <w:rsid w:val="00F51B80"/>
    <w:rsid w:val="00F54EC5"/>
    <w:rsid w:val="00F60EE0"/>
    <w:rsid w:val="00F652B1"/>
    <w:rsid w:val="00F71370"/>
    <w:rsid w:val="00F7541F"/>
    <w:rsid w:val="00F77E4F"/>
    <w:rsid w:val="00F83C11"/>
    <w:rsid w:val="00F84AFE"/>
    <w:rsid w:val="00F90D03"/>
    <w:rsid w:val="00F938BD"/>
    <w:rsid w:val="00FA1264"/>
    <w:rsid w:val="00FA7D2C"/>
    <w:rsid w:val="00FB0542"/>
    <w:rsid w:val="00FB05A9"/>
    <w:rsid w:val="00FB2898"/>
    <w:rsid w:val="00FB4817"/>
    <w:rsid w:val="00FC176F"/>
    <w:rsid w:val="00FC7F07"/>
    <w:rsid w:val="00FE22B9"/>
    <w:rsid w:val="00FE2B07"/>
    <w:rsid w:val="00FE2D2D"/>
    <w:rsid w:val="00FE4B5E"/>
    <w:rsid w:val="00FE6E39"/>
    <w:rsid w:val="00FF0771"/>
    <w:rsid w:val="00FF11B0"/>
    <w:rsid w:val="00FF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771"/>
  </w:style>
  <w:style w:type="paragraph" w:styleId="Heading1">
    <w:name w:val="heading 1"/>
    <w:basedOn w:val="Normal"/>
    <w:next w:val="Normal"/>
    <w:link w:val="Heading1Char"/>
    <w:uiPriority w:val="9"/>
    <w:qFormat/>
    <w:rsid w:val="00790139"/>
    <w:pPr>
      <w:keepNext/>
      <w:keepLines/>
      <w:spacing w:before="240" w:after="0"/>
      <w:outlineLvl w:val="0"/>
    </w:pPr>
    <w:rPr>
      <w:rFonts w:eastAsiaTheme="majorEastAsia" w:cstheme="majorBidi"/>
      <w:b/>
      <w:color w:val="70AD47" w:themeColor="accent6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90139"/>
    <w:pPr>
      <w:keepNext/>
      <w:keepLines/>
      <w:outlineLvl w:val="1"/>
    </w:pPr>
    <w:rPr>
      <w:rFonts w:eastAsiaTheme="majorEastAsia" w:cstheme="majorBidi"/>
      <w:b/>
      <w:color w:val="70AD47" w:themeColor="accent6"/>
      <w:sz w:val="24"/>
      <w:szCs w:val="24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90139"/>
    <w:rPr>
      <w:rFonts w:eastAsiaTheme="majorEastAsia" w:cstheme="majorBidi"/>
      <w:b/>
      <w:color w:val="70AD47" w:themeColor="accent6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90139"/>
    <w:rPr>
      <w:rFonts w:eastAsiaTheme="majorEastAsia" w:cstheme="majorBidi"/>
      <w:b/>
      <w:color w:val="70AD47" w:themeColor="accent6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1826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60F"/>
  </w:style>
  <w:style w:type="paragraph" w:styleId="Footer">
    <w:name w:val="footer"/>
    <w:basedOn w:val="Normal"/>
    <w:link w:val="FooterChar"/>
    <w:uiPriority w:val="99"/>
    <w:unhideWhenUsed/>
    <w:rsid w:val="0018260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60F"/>
  </w:style>
  <w:style w:type="paragraph" w:customStyle="1" w:styleId="Default">
    <w:name w:val="Default"/>
    <w:rsid w:val="00FF0771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paragraph" w:customStyle="1" w:styleId="VCAAbody">
    <w:name w:val="VCAA body"/>
    <w:rsid w:val="0069522E"/>
    <w:pPr>
      <w:pBdr>
        <w:top w:val="nil"/>
        <w:left w:val="nil"/>
        <w:bottom w:val="nil"/>
        <w:right w:val="nil"/>
        <w:between w:val="nil"/>
        <w:bar w:val="nil"/>
      </w:pBdr>
      <w:spacing w:line="280" w:lineRule="exact"/>
    </w:pPr>
    <w:rPr>
      <w:rFonts w:eastAsia="Arial Unicode MS" w:cs="Arial Unicode MS"/>
      <w:color w:val="000000"/>
      <w:szCs w:val="20"/>
      <w:u w:color="000000"/>
      <w:bdr w:val="nil"/>
      <w:lang w:val="en-US" w:eastAsia="en-AU"/>
    </w:rPr>
  </w:style>
  <w:style w:type="paragraph" w:customStyle="1" w:styleId="Body">
    <w:name w:val="Body"/>
    <w:rsid w:val="00185C2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Cs w:val="20"/>
      <w:u w:color="000000"/>
      <w:bdr w:val="nil"/>
      <w:lang w:val="en-US" w:eastAsia="en-AU"/>
    </w:rPr>
  </w:style>
  <w:style w:type="paragraph" w:styleId="Bibliography">
    <w:name w:val="Bibliography"/>
    <w:basedOn w:val="Normal"/>
    <w:next w:val="Normal"/>
    <w:uiPriority w:val="37"/>
    <w:unhideWhenUsed/>
    <w:rsid w:val="00600F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42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10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54317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68979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74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523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7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ho17</b:Tag>
    <b:SourceType>JournalArticle</b:SourceType>
    <b:Guid>{D0A7810D-9BC2-4C8B-969A-123D292B8769}</b:Guid>
    <b:Title>Kids and Food: Challenges Families Face</b:Title>
    <b:Year>2017</b:Year>
    <b:JournalName>The Royal Childrens' Hospital Melbourne: National Child Health Poll</b:JournalName>
    <b:Volume>Poll 9</b:Volume>
    <b:Issue>December, 2017</b:Issue>
    <b:Author>
      <b:Author>
        <b:NameList>
          <b:Person>
            <b:Last>Rhodes</b:Last>
            <b:First>Dr. Anthea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A6459FE6-7A39-4FF2-A9C4-D7D4B2A57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3</cp:revision>
  <cp:lastPrinted>2022-10-08T20:51:00Z</cp:lastPrinted>
  <dcterms:created xsi:type="dcterms:W3CDTF">2022-10-29T10:15:00Z</dcterms:created>
  <dcterms:modified xsi:type="dcterms:W3CDTF">2022-10-29T10:18:00Z</dcterms:modified>
</cp:coreProperties>
</file>